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A695B" w14:textId="77777777" w:rsidR="006A64EF" w:rsidRPr="00AD3EAD" w:rsidRDefault="006A64EF" w:rsidP="006A64EF">
      <w:pPr>
        <w:pStyle w:val="1"/>
        <w:jc w:val="center"/>
        <w:rPr>
          <w:lang w:val="bg-BG"/>
        </w:rPr>
      </w:pPr>
      <w:r w:rsidRPr="00AD3EAD">
        <w:t>Lab: Unit Testing</w:t>
      </w:r>
    </w:p>
    <w:p w14:paraId="10E8940A" w14:textId="31033A47" w:rsidR="006A64EF" w:rsidRDefault="006A64EF" w:rsidP="006A64EF">
      <w:pPr>
        <w:rPr>
          <w:noProof/>
        </w:rPr>
      </w:pPr>
      <w:r w:rsidRPr="00AD3EAD">
        <w:t xml:space="preserve">Problems for exercises and homework for the </w:t>
      </w:r>
      <w:hyperlink r:id="rId11" w:history="1">
        <w:r w:rsidRPr="00AD3EAD">
          <w:rPr>
            <w:rStyle w:val="a9"/>
            <w:noProof/>
          </w:rPr>
          <w:t>"C# OOP" course @ SoftUni"</w:t>
        </w:r>
      </w:hyperlink>
      <w:r w:rsidRPr="00AD3EAD">
        <w:rPr>
          <w:noProof/>
        </w:rPr>
        <w:t>.</w:t>
      </w:r>
    </w:p>
    <w:p w14:paraId="07E5B4CC" w14:textId="2F41CDC6" w:rsidR="000B3113" w:rsidRPr="0030611C" w:rsidRDefault="000B3113" w:rsidP="000B3113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378A9">
          <w:rPr>
            <w:rStyle w:val="a9"/>
          </w:rPr>
          <w:t>https://judge.softuni.org/Contests/1844/Unit-Testing-Lab</w:t>
        </w:r>
      </w:hyperlink>
    </w:p>
    <w:p w14:paraId="4583FE27" w14:textId="77777777" w:rsidR="006A64EF" w:rsidRPr="00AD3EAD" w:rsidRDefault="006A64EF" w:rsidP="006A64EF">
      <w:pPr>
        <w:pStyle w:val="2"/>
        <w:rPr>
          <w:lang w:val="bg-BG"/>
        </w:rPr>
      </w:pPr>
      <w:r w:rsidRPr="00AD3EAD">
        <w:t>Part I: Unit Testing Basics</w:t>
      </w:r>
    </w:p>
    <w:p w14:paraId="73B9F2AF" w14:textId="77777777" w:rsidR="006A64EF" w:rsidRPr="00AD3EAD" w:rsidRDefault="006A64EF" w:rsidP="006A64EF">
      <w:pPr>
        <w:pStyle w:val="3"/>
        <w:rPr>
          <w:lang w:val="bg-BG"/>
        </w:rPr>
      </w:pPr>
      <w:r w:rsidRPr="00AD3EAD">
        <w:t>Test Axe</w:t>
      </w:r>
    </w:p>
    <w:p w14:paraId="3FA01F95" w14:textId="77777777" w:rsidR="006A64EF" w:rsidRPr="00AD3EAD" w:rsidRDefault="006A64EF" w:rsidP="006A64EF">
      <w:pPr>
        <w:rPr>
          <w:lang w:val="bg-BG"/>
        </w:rPr>
      </w:pPr>
      <w:r w:rsidRPr="00AD3EAD">
        <w:t xml:space="preserve">Load provided solution in Visual Studio. Add new project </w:t>
      </w:r>
      <w:r w:rsidRPr="00AD3EAD">
        <w:rPr>
          <w:b/>
          <w:bCs/>
        </w:rPr>
        <w:t>Tests</w:t>
      </w:r>
    </w:p>
    <w:p w14:paraId="7CE86247" w14:textId="204D640E" w:rsidR="006A64EF" w:rsidRPr="00AD3EAD" w:rsidRDefault="00D44A4F" w:rsidP="006A64EF">
      <w:pPr>
        <w:rPr>
          <w:lang w:val="bg-BG"/>
        </w:rPr>
      </w:pPr>
      <w:r>
        <w:t>An</w:t>
      </w:r>
      <w:r w:rsidR="006A64EF" w:rsidRPr="00AD3EAD">
        <w:t xml:space="preserve"> </w:t>
      </w:r>
      <w:r w:rsidR="006A64EF" w:rsidRPr="00AD3EAD">
        <w:rPr>
          <w:rStyle w:val="CodeChar"/>
        </w:rPr>
        <w:t>AxeTests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 xml:space="preserve"> is given</w:t>
      </w:r>
    </w:p>
    <w:p w14:paraId="7A0F451C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36DB452C" w14:textId="77777777" w:rsidR="006A64EF" w:rsidRPr="00AD3EAD" w:rsidRDefault="006A64EF" w:rsidP="006A64EF">
      <w:pPr>
        <w:pStyle w:val="ac"/>
        <w:numPr>
          <w:ilvl w:val="0"/>
          <w:numId w:val="40"/>
        </w:numPr>
        <w:rPr>
          <w:lang w:val="bg-BG"/>
        </w:rPr>
      </w:pPr>
      <w:r w:rsidRPr="00AD3EAD">
        <w:t>Test if weapon loses durability after each attack</w:t>
      </w:r>
    </w:p>
    <w:p w14:paraId="14F98885" w14:textId="77777777" w:rsidR="006A64EF" w:rsidRPr="00AD3EAD" w:rsidRDefault="006A64EF" w:rsidP="006A64EF">
      <w:pPr>
        <w:pStyle w:val="ac"/>
        <w:numPr>
          <w:ilvl w:val="0"/>
          <w:numId w:val="40"/>
        </w:numPr>
        <w:rPr>
          <w:lang w:val="bg-BG"/>
        </w:rPr>
      </w:pPr>
      <w:r w:rsidRPr="00AD3EAD">
        <w:t>Test attacking with a broken weapon</w:t>
      </w:r>
    </w:p>
    <w:p w14:paraId="43F7207F" w14:textId="77777777" w:rsidR="006A64EF" w:rsidRPr="00AD3EAD" w:rsidRDefault="006A64EF" w:rsidP="006A64EF">
      <w:pPr>
        <w:pStyle w:val="4"/>
        <w:rPr>
          <w:lang w:val="bg-BG"/>
        </w:rPr>
      </w:pPr>
      <w:r w:rsidRPr="00AD3EAD">
        <w:t>Solution</w:t>
      </w:r>
    </w:p>
    <w:p w14:paraId="7AA67B3B" w14:textId="77777777" w:rsidR="006A64EF" w:rsidRPr="00AD3EAD" w:rsidRDefault="006A64EF" w:rsidP="006A64EF">
      <w:pPr>
        <w:rPr>
          <w:lang w:val="bg-BG"/>
        </w:rPr>
      </w:pPr>
      <w:r w:rsidRPr="00AD3EAD">
        <w:rPr>
          <w:noProof/>
          <w:lang w:val="bg-BG" w:eastAsia="bg-BG"/>
        </w:rPr>
        <w:drawing>
          <wp:inline distT="0" distB="0" distL="0" distR="0" wp14:anchorId="27740531" wp14:editId="28F7EB6A">
            <wp:extent cx="6626225" cy="1729325"/>
            <wp:effectExtent l="0" t="0" r="3175" b="4445"/>
            <wp:docPr id="8" name="Picture 8" descr="C:\Users\david\Documents\ShareX\Screenshots\2018-03\2018-03-31_18-58-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vid\Documents\ShareX\Screenshots\2018-03\2018-03-31_18-58-3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27121" w14:textId="77777777" w:rsidR="006A64EF" w:rsidRPr="00AD3EAD" w:rsidRDefault="006A64EF" w:rsidP="006A64EF">
      <w:pPr>
        <w:rPr>
          <w:lang w:val="bg-BG"/>
        </w:rPr>
      </w:pPr>
    </w:p>
    <w:p w14:paraId="274AF201" w14:textId="77777777" w:rsidR="006A64EF" w:rsidRPr="00AD3EAD" w:rsidRDefault="006A64EF" w:rsidP="006A64EF">
      <w:pPr>
        <w:pStyle w:val="2"/>
        <w:rPr>
          <w:lang w:val="bg-BG"/>
        </w:rPr>
      </w:pPr>
      <w:r w:rsidRPr="00AD3EAD">
        <w:t>Test Dummy</w:t>
      </w:r>
    </w:p>
    <w:p w14:paraId="0132E33D" w14:textId="0ECB5D7C" w:rsidR="006A64EF" w:rsidRPr="00AD3EAD" w:rsidRDefault="00D44A4F" w:rsidP="006A64EF">
      <w:pPr>
        <w:rPr>
          <w:lang w:val="bg-BG"/>
        </w:rPr>
      </w:pPr>
      <w:r>
        <w:t>A</w:t>
      </w:r>
      <w:r w:rsidR="006A64EF" w:rsidRPr="00AD3EAD">
        <w:t xml:space="preserve"> </w:t>
      </w:r>
      <w:r w:rsidR="006A64EF" w:rsidRPr="00AD3EAD">
        <w:rPr>
          <w:rStyle w:val="CodeChar"/>
        </w:rPr>
        <w:t>DummyTests</w:t>
      </w:r>
      <w:r>
        <w:rPr>
          <w:rStyle w:val="CodeChar"/>
        </w:rPr>
        <w:t xml:space="preserve"> 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>is given</w:t>
      </w:r>
    </w:p>
    <w:p w14:paraId="18444A98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0EEE5BE0" w14:textId="77777777" w:rsidR="006A64EF" w:rsidRPr="00AD3EAD" w:rsidRDefault="006A64EF" w:rsidP="006A64EF">
      <w:pPr>
        <w:pStyle w:val="ac"/>
        <w:numPr>
          <w:ilvl w:val="0"/>
          <w:numId w:val="41"/>
        </w:numPr>
        <w:rPr>
          <w:lang w:val="bg-BG"/>
        </w:rPr>
      </w:pPr>
      <w:r w:rsidRPr="00AD3EAD">
        <w:t>Dummy loses health if attacked</w:t>
      </w:r>
    </w:p>
    <w:p w14:paraId="69475742" w14:textId="0D89E503" w:rsidR="006A64EF" w:rsidRPr="00C2185B" w:rsidRDefault="006A64EF" w:rsidP="00C2185B">
      <w:pPr>
        <w:pStyle w:val="ac"/>
        <w:numPr>
          <w:ilvl w:val="0"/>
          <w:numId w:val="41"/>
        </w:numPr>
      </w:pPr>
      <w:r w:rsidRPr="00AD3EAD">
        <w:t xml:space="preserve">Dead Dummy throws </w:t>
      </w:r>
      <w:r w:rsidR="00C2185B" w:rsidRPr="00C2185B">
        <w:t>an exception</w:t>
      </w:r>
      <w:r w:rsidRPr="00AD3EAD">
        <w:t xml:space="preserve"> if attacked</w:t>
      </w:r>
    </w:p>
    <w:p w14:paraId="70EB6DFB" w14:textId="77777777" w:rsidR="006A64EF" w:rsidRPr="00AD3EAD" w:rsidRDefault="006A64EF" w:rsidP="006A64EF">
      <w:pPr>
        <w:pStyle w:val="ac"/>
        <w:numPr>
          <w:ilvl w:val="0"/>
          <w:numId w:val="41"/>
        </w:numPr>
        <w:rPr>
          <w:lang w:val="bg-BG"/>
        </w:rPr>
      </w:pPr>
      <w:r w:rsidRPr="00AD3EAD">
        <w:t xml:space="preserve">Dead Dummy can give </w:t>
      </w:r>
      <w:r w:rsidRPr="00AD3EAD">
        <w:rPr>
          <w:noProof/>
        </w:rPr>
        <w:t>XP</w:t>
      </w:r>
    </w:p>
    <w:p w14:paraId="12E72707" w14:textId="77777777" w:rsidR="006A64EF" w:rsidRPr="00AD3EAD" w:rsidRDefault="006A64EF" w:rsidP="006A64EF">
      <w:pPr>
        <w:pStyle w:val="ac"/>
        <w:numPr>
          <w:ilvl w:val="0"/>
          <w:numId w:val="41"/>
        </w:numPr>
        <w:rPr>
          <w:lang w:val="bg-BG"/>
        </w:rPr>
      </w:pPr>
      <w:r w:rsidRPr="00AD3EAD">
        <w:t xml:space="preserve">Alive Dummy can't give </w:t>
      </w:r>
      <w:r w:rsidRPr="00AD3EAD">
        <w:rPr>
          <w:noProof/>
        </w:rPr>
        <w:t>XP</w:t>
      </w:r>
    </w:p>
    <w:p w14:paraId="48D1004C" w14:textId="77777777" w:rsidR="006A64EF" w:rsidRPr="00AD3EAD" w:rsidRDefault="006A64EF" w:rsidP="006A64EF">
      <w:pPr>
        <w:pStyle w:val="3"/>
        <w:rPr>
          <w:lang w:val="bg-BG"/>
        </w:rPr>
      </w:pPr>
      <w:r w:rsidRPr="00AD3EAD">
        <w:t>Hints</w:t>
      </w:r>
    </w:p>
    <w:p w14:paraId="15054BC3" w14:textId="77777777" w:rsidR="006A64EF" w:rsidRPr="00AD3EAD" w:rsidRDefault="006A64EF" w:rsidP="006A64EF">
      <w:pPr>
        <w:rPr>
          <w:lang w:val="bg-BG"/>
        </w:rPr>
      </w:pPr>
      <w:r w:rsidRPr="00AD3EAD">
        <w:t>Follow the logic of the previous problem</w:t>
      </w:r>
    </w:p>
    <w:p w14:paraId="13A5B449" w14:textId="77777777" w:rsidR="006A64EF" w:rsidRPr="00AD3EAD" w:rsidRDefault="006A64EF" w:rsidP="006A64EF">
      <w:pPr>
        <w:pStyle w:val="2"/>
        <w:rPr>
          <w:lang w:val="bg-BG"/>
        </w:rPr>
      </w:pPr>
      <w:r w:rsidRPr="00AD3EAD">
        <w:t>Refactor Tests</w:t>
      </w:r>
    </w:p>
    <w:p w14:paraId="57021D93" w14:textId="77777777" w:rsidR="006A64EF" w:rsidRPr="00AD3EAD" w:rsidRDefault="006A64EF" w:rsidP="006A64EF">
      <w:pPr>
        <w:rPr>
          <w:lang w:val="bg-BG"/>
        </w:rPr>
      </w:pPr>
      <w:r w:rsidRPr="00AD3EAD">
        <w:t xml:space="preserve">Refactor the test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 xml:space="preserve">and </w:t>
      </w:r>
      <w:r w:rsidRPr="00AD3EAD">
        <w:rPr>
          <w:rStyle w:val="CodeChar"/>
        </w:rPr>
        <w:t>Dummy</w:t>
      </w:r>
      <w:r w:rsidRPr="00AD3EAD">
        <w:rPr>
          <w:noProof/>
        </w:rPr>
        <w:t xml:space="preserve"> </w:t>
      </w:r>
      <w:r w:rsidRPr="00AD3EAD">
        <w:t>classes</w:t>
      </w:r>
    </w:p>
    <w:p w14:paraId="07356E11" w14:textId="77777777" w:rsidR="006A64EF" w:rsidRPr="00AD3EAD" w:rsidRDefault="006A64EF" w:rsidP="006A64EF">
      <w:pPr>
        <w:rPr>
          <w:lang w:val="bg-BG"/>
        </w:rPr>
      </w:pPr>
      <w:r w:rsidRPr="00AD3EAD">
        <w:t>Make sure that:</w:t>
      </w:r>
    </w:p>
    <w:p w14:paraId="27CC379A" w14:textId="77777777" w:rsidR="006A64EF" w:rsidRPr="00AD3EAD" w:rsidRDefault="006A64EF" w:rsidP="006A64EF">
      <w:pPr>
        <w:pStyle w:val="ac"/>
        <w:numPr>
          <w:ilvl w:val="0"/>
          <w:numId w:val="42"/>
        </w:numPr>
        <w:rPr>
          <w:lang w:val="bg-BG"/>
        </w:rPr>
      </w:pPr>
      <w:r w:rsidRPr="00AD3EAD">
        <w:rPr>
          <w:b/>
        </w:rPr>
        <w:t>Names</w:t>
      </w:r>
      <w:r w:rsidRPr="00AD3EAD">
        <w:t xml:space="preserve"> of test methods are </w:t>
      </w:r>
      <w:r w:rsidRPr="00AD3EAD">
        <w:rPr>
          <w:b/>
        </w:rPr>
        <w:t>descriptive</w:t>
      </w:r>
    </w:p>
    <w:p w14:paraId="607DD5FA" w14:textId="77777777" w:rsidR="006A64EF" w:rsidRPr="00AD3EAD" w:rsidRDefault="006A64EF" w:rsidP="006A64EF">
      <w:pPr>
        <w:pStyle w:val="ac"/>
        <w:numPr>
          <w:ilvl w:val="0"/>
          <w:numId w:val="42"/>
        </w:numPr>
        <w:rPr>
          <w:lang w:val="bg-BG"/>
        </w:rPr>
      </w:pPr>
      <w:r w:rsidRPr="00AD3EAD">
        <w:lastRenderedPageBreak/>
        <w:t xml:space="preserve">You use </w:t>
      </w:r>
      <w:r w:rsidRPr="00AD3EAD">
        <w:rPr>
          <w:b/>
        </w:rPr>
        <w:t>appropriate</w:t>
      </w:r>
      <w:r w:rsidRPr="00AD3EAD">
        <w:t xml:space="preserve"> </w:t>
      </w:r>
      <w:r w:rsidRPr="00AD3EAD">
        <w:rPr>
          <w:b/>
        </w:rPr>
        <w:t>assertions</w:t>
      </w:r>
      <w:r w:rsidRPr="00AD3EAD">
        <w:t xml:space="preserve"> </w:t>
      </w:r>
      <w:r w:rsidRPr="00AD3EAD">
        <w:rPr>
          <w:noProof/>
        </w:rPr>
        <w:t>(</w:t>
      </w:r>
      <w:r w:rsidRPr="00AD3EAD">
        <w:t>assert equals vs assert true</w:t>
      </w:r>
      <w:r w:rsidRPr="00AD3EAD">
        <w:rPr>
          <w:noProof/>
        </w:rPr>
        <w:t>)</w:t>
      </w:r>
    </w:p>
    <w:p w14:paraId="5686B927" w14:textId="77777777" w:rsidR="006A64EF" w:rsidRPr="00AD3EAD" w:rsidRDefault="006A64EF" w:rsidP="006A64EF">
      <w:pPr>
        <w:pStyle w:val="ac"/>
        <w:numPr>
          <w:ilvl w:val="0"/>
          <w:numId w:val="42"/>
        </w:numPr>
        <w:rPr>
          <w:lang w:val="bg-BG"/>
        </w:rPr>
      </w:pPr>
      <w:r w:rsidRPr="00AD3EAD">
        <w:t xml:space="preserve">You use </w:t>
      </w:r>
      <w:r w:rsidRPr="00AD3EAD">
        <w:rPr>
          <w:b/>
        </w:rPr>
        <w:t>assertion</w:t>
      </w:r>
      <w:r w:rsidRPr="00AD3EAD">
        <w:t xml:space="preserve"> </w:t>
      </w:r>
      <w:r w:rsidRPr="00AD3EAD">
        <w:rPr>
          <w:b/>
        </w:rPr>
        <w:t>messages</w:t>
      </w:r>
    </w:p>
    <w:p w14:paraId="0979E523" w14:textId="77777777" w:rsidR="006A64EF" w:rsidRPr="00AD3EAD" w:rsidRDefault="006A64EF" w:rsidP="006A64EF">
      <w:pPr>
        <w:pStyle w:val="ac"/>
        <w:numPr>
          <w:ilvl w:val="0"/>
          <w:numId w:val="42"/>
        </w:numPr>
        <w:rPr>
          <w:lang w:val="bg-BG"/>
        </w:rPr>
      </w:pPr>
      <w:r w:rsidRPr="00AD3EAD">
        <w:t xml:space="preserve">There are </w:t>
      </w:r>
      <w:r w:rsidRPr="00AD3EAD">
        <w:rPr>
          <w:b/>
        </w:rPr>
        <w:t>no magic numbers</w:t>
      </w:r>
    </w:p>
    <w:p w14:paraId="24582CA2" w14:textId="77777777" w:rsidR="006A64EF" w:rsidRPr="00AD3EAD" w:rsidRDefault="006A64EF" w:rsidP="006A64EF">
      <w:pPr>
        <w:pStyle w:val="ac"/>
        <w:numPr>
          <w:ilvl w:val="0"/>
          <w:numId w:val="42"/>
        </w:numPr>
        <w:rPr>
          <w:lang w:val="bg-BG"/>
        </w:rPr>
      </w:pPr>
      <w:r w:rsidRPr="00AD3EAD">
        <w:t xml:space="preserve">There is </w:t>
      </w:r>
      <w:r w:rsidRPr="00AD3EAD">
        <w:rPr>
          <w:b/>
        </w:rPr>
        <w:t>no code duplication</w:t>
      </w:r>
      <w:r w:rsidRPr="00AD3EAD">
        <w:t xml:space="preserve"> </w:t>
      </w:r>
      <w:r w:rsidRPr="00AD3EAD">
        <w:rPr>
          <w:noProof/>
        </w:rPr>
        <w:t>(</w:t>
      </w:r>
      <w:r w:rsidRPr="00AD3EAD">
        <w:t>Don’t Repeat Yourself</w:t>
      </w:r>
      <w:r w:rsidRPr="00AD3EAD">
        <w:rPr>
          <w:noProof/>
        </w:rPr>
        <w:t>)</w:t>
      </w:r>
    </w:p>
    <w:p w14:paraId="65B5102D" w14:textId="77777777" w:rsidR="006A64EF" w:rsidRPr="00AD3EAD" w:rsidRDefault="006A64EF" w:rsidP="006A64EF">
      <w:pPr>
        <w:pStyle w:val="3"/>
        <w:rPr>
          <w:lang w:val="bg-BG"/>
        </w:rPr>
      </w:pPr>
      <w:r w:rsidRPr="00AD3EAD">
        <w:t>Hints</w:t>
      </w:r>
    </w:p>
    <w:p w14:paraId="6E3A7991" w14:textId="77777777" w:rsidR="006A64EF" w:rsidRPr="00AD3EAD" w:rsidRDefault="006A64EF" w:rsidP="006A64EF">
      <w:pPr>
        <w:rPr>
          <w:lang w:val="bg-BG"/>
        </w:rPr>
      </w:pPr>
      <w:r w:rsidRPr="00AD3EAD">
        <w:t xml:space="preserve">Extract constants and private field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>class</w:t>
      </w:r>
    </w:p>
    <w:p w14:paraId="5456AD1B" w14:textId="77777777" w:rsidR="006A64EF" w:rsidRPr="00AD3EAD" w:rsidRDefault="006A64EF" w:rsidP="006A64EF">
      <w:pPr>
        <w:rPr>
          <w:b/>
          <w:lang w:val="bg-BG"/>
        </w:rPr>
      </w:pPr>
      <w:r w:rsidRPr="00AD3EAD">
        <w:t xml:space="preserve">Create a method that executes </w:t>
      </w:r>
      <w:r w:rsidRPr="00AD3EAD">
        <w:rPr>
          <w:b/>
        </w:rPr>
        <w:t>before each test</w:t>
      </w:r>
    </w:p>
    <w:p w14:paraId="1C3BC159" w14:textId="77777777" w:rsidR="006A64EF" w:rsidRPr="00AD3EAD" w:rsidRDefault="006A64EF" w:rsidP="006A64EF">
      <w:pPr>
        <w:rPr>
          <w:lang w:val="bg-BG"/>
        </w:rPr>
      </w:pPr>
      <w:r w:rsidRPr="00AD3EAD">
        <w:t>Make use of constants and private fields, as well as add assertion messages</w:t>
      </w:r>
    </w:p>
    <w:p w14:paraId="3B753352" w14:textId="77777777" w:rsidR="006A64EF" w:rsidRPr="00AD3EAD" w:rsidRDefault="006A64EF" w:rsidP="006A64EF">
      <w:pPr>
        <w:rPr>
          <w:lang w:val="bg-BG"/>
        </w:rPr>
      </w:pPr>
      <w:r w:rsidRPr="00AD3EAD">
        <w:t xml:space="preserve">Follow the same logic for other test methods and </w:t>
      </w:r>
      <w:r w:rsidRPr="00AD3EAD">
        <w:rPr>
          <w:rStyle w:val="CodeChar"/>
        </w:rPr>
        <w:t>TestDummy</w:t>
      </w:r>
      <w:r w:rsidRPr="00AD3EAD">
        <w:rPr>
          <w:noProof/>
        </w:rPr>
        <w:t xml:space="preserve"> </w:t>
      </w:r>
      <w:r w:rsidRPr="00AD3EAD">
        <w:t>class</w:t>
      </w:r>
    </w:p>
    <w:p w14:paraId="045F079F" w14:textId="77777777" w:rsidR="00B7035F" w:rsidRPr="00B7035F" w:rsidRDefault="00B7035F" w:rsidP="006A64EF">
      <w:pPr>
        <w:rPr>
          <w:lang w:val="bg-BG"/>
        </w:rPr>
      </w:pPr>
    </w:p>
    <w:sectPr w:rsidR="00B7035F" w:rsidRPr="00B7035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96C5E" w14:textId="77777777" w:rsidR="007E0D3B" w:rsidRDefault="007E0D3B" w:rsidP="008068A2">
      <w:pPr>
        <w:spacing w:after="0" w:line="240" w:lineRule="auto"/>
      </w:pPr>
      <w:r>
        <w:separator/>
      </w:r>
    </w:p>
  </w:endnote>
  <w:endnote w:type="continuationSeparator" w:id="0">
    <w:p w14:paraId="354F8211" w14:textId="77777777" w:rsidR="007E0D3B" w:rsidRDefault="007E0D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5635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585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58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5635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585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58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ABAF7B" w14:textId="77777777" w:rsidR="007E0D3B" w:rsidRDefault="007E0D3B" w:rsidP="008068A2">
      <w:pPr>
        <w:spacing w:after="0" w:line="240" w:lineRule="auto"/>
      </w:pPr>
      <w:r>
        <w:separator/>
      </w:r>
    </w:p>
  </w:footnote>
  <w:footnote w:type="continuationSeparator" w:id="0">
    <w:p w14:paraId="7CAEFB0A" w14:textId="77777777" w:rsidR="007E0D3B" w:rsidRDefault="007E0D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3CC"/>
    <w:multiLevelType w:val="hybridMultilevel"/>
    <w:tmpl w:val="9D02E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5880B732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55859">
    <w:abstractNumId w:val="0"/>
  </w:num>
  <w:num w:numId="2" w16cid:durableId="446780533">
    <w:abstractNumId w:val="43"/>
  </w:num>
  <w:num w:numId="3" w16cid:durableId="74280088">
    <w:abstractNumId w:val="11"/>
  </w:num>
  <w:num w:numId="4" w16cid:durableId="1739937590">
    <w:abstractNumId w:val="28"/>
  </w:num>
  <w:num w:numId="5" w16cid:durableId="241111392">
    <w:abstractNumId w:val="29"/>
  </w:num>
  <w:num w:numId="6" w16cid:durableId="1080101565">
    <w:abstractNumId w:val="33"/>
  </w:num>
  <w:num w:numId="7" w16cid:durableId="445393902">
    <w:abstractNumId w:val="4"/>
  </w:num>
  <w:num w:numId="8" w16cid:durableId="1579056940">
    <w:abstractNumId w:val="9"/>
  </w:num>
  <w:num w:numId="9" w16cid:durableId="108933307">
    <w:abstractNumId w:val="26"/>
  </w:num>
  <w:num w:numId="10" w16cid:durableId="9158960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5012384">
    <w:abstractNumId w:val="5"/>
  </w:num>
  <w:num w:numId="12" w16cid:durableId="361054012">
    <w:abstractNumId w:val="22"/>
  </w:num>
  <w:num w:numId="13" w16cid:durableId="291831950">
    <w:abstractNumId w:val="2"/>
  </w:num>
  <w:num w:numId="14" w16cid:durableId="1190222997">
    <w:abstractNumId w:val="32"/>
  </w:num>
  <w:num w:numId="15" w16cid:durableId="725881211">
    <w:abstractNumId w:val="12"/>
  </w:num>
  <w:num w:numId="16" w16cid:durableId="1756777142">
    <w:abstractNumId w:val="38"/>
  </w:num>
  <w:num w:numId="17" w16cid:durableId="942614076">
    <w:abstractNumId w:val="27"/>
  </w:num>
  <w:num w:numId="18" w16cid:durableId="1971351133">
    <w:abstractNumId w:val="42"/>
  </w:num>
  <w:num w:numId="19" w16cid:durableId="274409517">
    <w:abstractNumId w:val="34"/>
  </w:num>
  <w:num w:numId="20" w16cid:durableId="401029301">
    <w:abstractNumId w:val="21"/>
  </w:num>
  <w:num w:numId="21" w16cid:durableId="868957651">
    <w:abstractNumId w:val="31"/>
  </w:num>
  <w:num w:numId="22" w16cid:durableId="1960142891">
    <w:abstractNumId w:val="14"/>
  </w:num>
  <w:num w:numId="23" w16cid:durableId="1588265692">
    <w:abstractNumId w:val="17"/>
  </w:num>
  <w:num w:numId="24" w16cid:durableId="1526744772">
    <w:abstractNumId w:val="3"/>
  </w:num>
  <w:num w:numId="25" w16cid:durableId="469981626">
    <w:abstractNumId w:val="7"/>
  </w:num>
  <w:num w:numId="26" w16cid:durableId="1372609637">
    <w:abstractNumId w:val="19"/>
  </w:num>
  <w:num w:numId="27" w16cid:durableId="1302879376">
    <w:abstractNumId w:val="36"/>
  </w:num>
  <w:num w:numId="28" w16cid:durableId="1037975161">
    <w:abstractNumId w:val="20"/>
  </w:num>
  <w:num w:numId="29" w16cid:durableId="612202614">
    <w:abstractNumId w:val="41"/>
  </w:num>
  <w:num w:numId="30" w16cid:durableId="47649134">
    <w:abstractNumId w:val="23"/>
  </w:num>
  <w:num w:numId="31" w16cid:durableId="1502042015">
    <w:abstractNumId w:val="13"/>
  </w:num>
  <w:num w:numId="32" w16cid:durableId="1171919444">
    <w:abstractNumId w:val="35"/>
  </w:num>
  <w:num w:numId="33" w16cid:durableId="2073888986">
    <w:abstractNumId w:val="39"/>
  </w:num>
  <w:num w:numId="34" w16cid:durableId="30032417">
    <w:abstractNumId w:val="25"/>
  </w:num>
  <w:num w:numId="35" w16cid:durableId="592251283">
    <w:abstractNumId w:val="40"/>
  </w:num>
  <w:num w:numId="36" w16cid:durableId="645745450">
    <w:abstractNumId w:val="6"/>
  </w:num>
  <w:num w:numId="37" w16cid:durableId="1900482583">
    <w:abstractNumId w:val="24"/>
  </w:num>
  <w:num w:numId="38" w16cid:durableId="1555964756">
    <w:abstractNumId w:val="16"/>
  </w:num>
  <w:num w:numId="39" w16cid:durableId="1690985505">
    <w:abstractNumId w:val="30"/>
  </w:num>
  <w:num w:numId="40" w16cid:durableId="2131701098">
    <w:abstractNumId w:val="8"/>
  </w:num>
  <w:num w:numId="41" w16cid:durableId="294943929">
    <w:abstractNumId w:val="37"/>
  </w:num>
  <w:num w:numId="42" w16cid:durableId="1127360084">
    <w:abstractNumId w:val="18"/>
  </w:num>
  <w:num w:numId="43" w16cid:durableId="982461606">
    <w:abstractNumId w:val="10"/>
  </w:num>
  <w:num w:numId="44" w16cid:durableId="190999529">
    <w:abstractNumId w:val="1"/>
  </w:num>
  <w:num w:numId="45" w16cid:durableId="876540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952324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MDIysDA3NzYzNDdT0lEKTi0uzszPAykwqgUAHqzN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A43"/>
    <w:rsid w:val="00064D15"/>
    <w:rsid w:val="0008559D"/>
    <w:rsid w:val="00086727"/>
    <w:rsid w:val="0009209B"/>
    <w:rsid w:val="000A6794"/>
    <w:rsid w:val="000B3113"/>
    <w:rsid w:val="000B39E6"/>
    <w:rsid w:val="000B56F0"/>
    <w:rsid w:val="000C5361"/>
    <w:rsid w:val="000C6FA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9F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870"/>
    <w:rsid w:val="004311CA"/>
    <w:rsid w:val="0047331A"/>
    <w:rsid w:val="0047640B"/>
    <w:rsid w:val="0047644B"/>
    <w:rsid w:val="00476D4B"/>
    <w:rsid w:val="00491748"/>
    <w:rsid w:val="004A7E77"/>
    <w:rsid w:val="004B0253"/>
    <w:rsid w:val="004B3002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8A9"/>
    <w:rsid w:val="00640502"/>
    <w:rsid w:val="00644D27"/>
    <w:rsid w:val="006640AE"/>
    <w:rsid w:val="00667404"/>
    <w:rsid w:val="00670041"/>
    <w:rsid w:val="00671FE2"/>
    <w:rsid w:val="00686C0C"/>
    <w:rsid w:val="00695634"/>
    <w:rsid w:val="006A2531"/>
    <w:rsid w:val="006A64EF"/>
    <w:rsid w:val="006B3740"/>
    <w:rsid w:val="006D239A"/>
    <w:rsid w:val="006E1302"/>
    <w:rsid w:val="006E2245"/>
    <w:rsid w:val="006E376A"/>
    <w:rsid w:val="006E55B4"/>
    <w:rsid w:val="006E7E50"/>
    <w:rsid w:val="00704432"/>
    <w:rsid w:val="007051DF"/>
    <w:rsid w:val="00724DA4"/>
    <w:rsid w:val="00763912"/>
    <w:rsid w:val="00774E44"/>
    <w:rsid w:val="007758F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3D6"/>
    <w:rsid w:val="007D742F"/>
    <w:rsid w:val="007E0960"/>
    <w:rsid w:val="007E0D3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9D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85F"/>
    <w:rsid w:val="00AE0082"/>
    <w:rsid w:val="00AE05D3"/>
    <w:rsid w:val="00AE355A"/>
    <w:rsid w:val="00B11E0C"/>
    <w:rsid w:val="00B148DD"/>
    <w:rsid w:val="00B2472A"/>
    <w:rsid w:val="00B567F6"/>
    <w:rsid w:val="00B56DF3"/>
    <w:rsid w:val="00B57A5C"/>
    <w:rsid w:val="00B6185B"/>
    <w:rsid w:val="00B638EB"/>
    <w:rsid w:val="00B63DED"/>
    <w:rsid w:val="00B7035F"/>
    <w:rsid w:val="00B753E7"/>
    <w:rsid w:val="00B86AF3"/>
    <w:rsid w:val="00B9309B"/>
    <w:rsid w:val="00BA1F40"/>
    <w:rsid w:val="00BA4820"/>
    <w:rsid w:val="00BB05FA"/>
    <w:rsid w:val="00BB5B10"/>
    <w:rsid w:val="00BC56D6"/>
    <w:rsid w:val="00BC731F"/>
    <w:rsid w:val="00BE399E"/>
    <w:rsid w:val="00BF1775"/>
    <w:rsid w:val="00BF201D"/>
    <w:rsid w:val="00C0490B"/>
    <w:rsid w:val="00C07904"/>
    <w:rsid w:val="00C121AF"/>
    <w:rsid w:val="00C14C80"/>
    <w:rsid w:val="00C2185B"/>
    <w:rsid w:val="00C27853"/>
    <w:rsid w:val="00C355A5"/>
    <w:rsid w:val="00C43B64"/>
    <w:rsid w:val="00C47919"/>
    <w:rsid w:val="00C53F37"/>
    <w:rsid w:val="00C5499A"/>
    <w:rsid w:val="00C62A0F"/>
    <w:rsid w:val="00C7569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A4F"/>
    <w:rsid w:val="00D50F79"/>
    <w:rsid w:val="00D73957"/>
    <w:rsid w:val="00D8395C"/>
    <w:rsid w:val="00D910AA"/>
    <w:rsid w:val="00DA028F"/>
    <w:rsid w:val="00DA40C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327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24BF"/>
    <w:rsid w:val="00F655ED"/>
    <w:rsid w:val="00F7033C"/>
    <w:rsid w:val="00F96D0D"/>
    <w:rsid w:val="00F976AD"/>
    <w:rsid w:val="00FA6461"/>
    <w:rsid w:val="00FE038F"/>
    <w:rsid w:val="00FE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332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1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844/Unit-Testing-La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84/csharp-oop-october-2021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85EF39-7477-44F6-A08E-B0D00AB3C4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Unit Testing</vt:lpstr>
    </vt:vector>
  </TitlesOfParts>
  <Company>SoftUni – https://about.softuni.bg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Unit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1-22T13:42:00Z</dcterms:created>
  <dcterms:modified xsi:type="dcterms:W3CDTF">2022-11-22T13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